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6C9CDD" w14:textId="4391C061" w:rsidR="0006174E" w:rsidRPr="00001363" w:rsidRDefault="004103F6">
      <w:pPr>
        <w:pStyle w:val="Heading2"/>
        <w:rPr>
          <w:rFonts w:ascii="Times New Roman" w:hAnsi="Times New Roman" w:cs="Times New Roman"/>
          <w:sz w:val="44"/>
          <w:szCs w:val="44"/>
        </w:rPr>
      </w:pPr>
      <w:bookmarkStart w:id="0" w:name="X170c20dde70c58aa3c8ed33102c5dc3bc8ca3bc"/>
      <w:r w:rsidRPr="00001363">
        <w:rPr>
          <w:rFonts w:ascii="Times New Roman" w:hAnsi="Times New Roman" w:cs="Times New Roman"/>
          <w:sz w:val="44"/>
          <w:szCs w:val="44"/>
        </w:rPr>
        <w:t xml:space="preserve">Convert Below Named functions to </w:t>
      </w:r>
      <w:r w:rsidR="00A65A6B">
        <w:rPr>
          <w:rFonts w:ascii="Times New Roman" w:hAnsi="Times New Roman" w:cs="Times New Roman"/>
          <w:sz w:val="44"/>
          <w:szCs w:val="44"/>
        </w:rPr>
        <w:t>first class</w:t>
      </w:r>
      <w:r w:rsidRPr="00001363">
        <w:rPr>
          <w:rFonts w:ascii="Times New Roman" w:hAnsi="Times New Roman" w:cs="Times New Roman"/>
          <w:sz w:val="44"/>
          <w:szCs w:val="44"/>
        </w:rPr>
        <w:t xml:space="preserve"> and </w:t>
      </w:r>
      <w:r w:rsidR="00A65A6B">
        <w:rPr>
          <w:rFonts w:ascii="Times New Roman" w:hAnsi="Times New Roman" w:cs="Times New Roman"/>
          <w:sz w:val="44"/>
          <w:szCs w:val="44"/>
        </w:rPr>
        <w:t>anonymous</w:t>
      </w:r>
      <w:r w:rsidRPr="00001363">
        <w:rPr>
          <w:rFonts w:ascii="Times New Roman" w:hAnsi="Times New Roman" w:cs="Times New Roman"/>
          <w:sz w:val="44"/>
          <w:szCs w:val="44"/>
        </w:rPr>
        <w:t xml:space="preserve"> functions</w:t>
      </w:r>
    </w:p>
    <w:p w14:paraId="4174E96F" w14:textId="77777777" w:rsidR="00001363" w:rsidRDefault="004103F6">
      <w:pPr>
        <w:pStyle w:val="FirstParagraph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sayHello() { </w:t>
      </w:r>
    </w:p>
    <w:p w14:paraId="1B675E0C" w14:textId="77777777" w:rsidR="00001363" w:rsidRDefault="004103F6" w:rsidP="00001363">
      <w:pPr>
        <w:pStyle w:val="FirstParagraph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console.log(“Hello”); </w:t>
      </w:r>
    </w:p>
    <w:p w14:paraId="5BC13C98" w14:textId="68B8FAD6" w:rsidR="00001363" w:rsidRDefault="00001363" w:rsidP="00001363">
      <w:pPr>
        <w:pStyle w:val="FirstParagrap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}</w:t>
      </w:r>
    </w:p>
    <w:p w14:paraId="7A05D32C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named fun</w:t>
      </w:r>
    </w:p>
    <w:p w14:paraId="4C834A33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sayHello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63C2733F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A31515"/>
          <w:sz w:val="21"/>
          <w:szCs w:val="21"/>
        </w:rPr>
        <w:t>"Hello"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35CC273B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409D91F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sayHello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14:paraId="38DB8089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7DECE6D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first class fun</w:t>
      </w:r>
    </w:p>
    <w:p w14:paraId="19A21074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er</w:t>
      </w:r>
      <w:r w:rsidRPr="00754B4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sayHello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795DF858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A31515"/>
          <w:sz w:val="21"/>
          <w:szCs w:val="21"/>
        </w:rPr>
        <w:t>"Hello"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250D4FBE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AB8E499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e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14:paraId="72267A60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931A8F0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Anonymous fun</w:t>
      </w:r>
    </w:p>
    <w:p w14:paraId="112AE6F7" w14:textId="7FA9CE9A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er</w:t>
      </w:r>
      <w:r w:rsidRPr="00754B4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) { </w:t>
      </w:r>
    </w:p>
    <w:p w14:paraId="35EB5B29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A31515"/>
          <w:sz w:val="21"/>
          <w:szCs w:val="21"/>
        </w:rPr>
        <w:t>"Hello"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21150E09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FC83674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e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14:paraId="7EDDC90B" w14:textId="1615C05F" w:rsidR="00754B44" w:rsidRPr="00754B44" w:rsidRDefault="00754B44" w:rsidP="00754B44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br/>
      </w:r>
      <w:r>
        <w:rPr>
          <w:noProof/>
        </w:rPr>
        <w:drawing>
          <wp:inline distT="0" distB="0" distL="0" distR="0" wp14:anchorId="5B81A8CB" wp14:editId="3CD303D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BC959" w14:textId="77777777" w:rsidR="00754B44" w:rsidRPr="00754B44" w:rsidRDefault="00754B44" w:rsidP="00754B44">
      <w:pPr>
        <w:pStyle w:val="BodyText"/>
      </w:pPr>
    </w:p>
    <w:p w14:paraId="145193FC" w14:textId="06F156A8" w:rsidR="00001363" w:rsidRPr="00001363" w:rsidRDefault="00001363" w:rsidP="00001363">
      <w:pPr>
        <w:pStyle w:val="BodyText"/>
      </w:pPr>
      <w:r>
        <w:t>===================================================================</w:t>
      </w:r>
    </w:p>
    <w:p w14:paraId="0CEB13A4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printNumber() { </w:t>
      </w:r>
    </w:p>
    <w:p w14:paraId="60B689FF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console.log(5); </w:t>
      </w:r>
    </w:p>
    <w:p w14:paraId="5EBC74A8" w14:textId="5BABC7D7" w:rsidR="0006174E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38515C5E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24515326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Numbe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5EEF99D7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28EDC06C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43FBB79D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Numbe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14:paraId="2ABFEDB5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00F1345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7D6301B9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demo</w:t>
      </w:r>
      <w:r w:rsidRPr="00754B4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printNumbe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5A46173B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4DF62A8B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7CAF6DA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demo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)    </w:t>
      </w:r>
    </w:p>
    <w:p w14:paraId="406CF9AA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FB2BAF6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76BB3ECA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demo</w:t>
      </w:r>
      <w:r w:rsidRPr="00754B44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754B44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) { </w:t>
      </w:r>
    </w:p>
    <w:p w14:paraId="0864B9E8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t xml:space="preserve">    </w:t>
      </w:r>
      <w:r w:rsidRPr="00754B44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754B44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1B3CA9C3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1496553" w14:textId="77777777" w:rsidR="00754B44" w:rsidRPr="00754B44" w:rsidRDefault="00754B44" w:rsidP="00754B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754B44">
        <w:rPr>
          <w:rFonts w:ascii="Consolas" w:eastAsia="Times New Roman" w:hAnsi="Consolas" w:cs="Times New Roman"/>
          <w:color w:val="795E26"/>
          <w:sz w:val="21"/>
          <w:szCs w:val="21"/>
        </w:rPr>
        <w:t>demo</w:t>
      </w:r>
      <w:r w:rsidRPr="00754B44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      </w:t>
      </w:r>
    </w:p>
    <w:p w14:paraId="681E7A2A" w14:textId="77777777" w:rsidR="00754B44" w:rsidRDefault="00754B44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5211EA8E" w14:textId="07E03F71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</w:t>
      </w:r>
      <w:r w:rsidR="00E84909">
        <w:rPr>
          <w:rFonts w:ascii="Times New Roman" w:hAnsi="Times New Roman" w:cs="Times New Roman"/>
          <w:noProof/>
          <w:sz w:val="44"/>
          <w:szCs w:val="44"/>
        </w:rPr>
        <w:drawing>
          <wp:inline distT="0" distB="0" distL="0" distR="0" wp14:anchorId="40EE9869" wp14:editId="3D7CA3E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734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44"/>
          <w:szCs w:val="44"/>
        </w:rPr>
        <w:t>================================</w:t>
      </w:r>
    </w:p>
    <w:p w14:paraId="7AFB358F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addAndPrint() { </w:t>
      </w:r>
    </w:p>
    <w:p w14:paraId="2043DF94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console.log(2 + 3); </w:t>
      </w:r>
    </w:p>
    <w:p w14:paraId="7ED448D7" w14:textId="17D40ABE" w:rsidR="0006174E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7CB6EA62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104AAA17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AndPrint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1B6BEAD5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161CA2E1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63A15FBD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AndPrint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)    </w:t>
      </w:r>
    </w:p>
    <w:p w14:paraId="40E2B2DF" w14:textId="77777777" w:rsidR="00E84909" w:rsidRPr="00E84909" w:rsidRDefault="00E84909" w:rsidP="00E84909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3F4ED5A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first class fun</w:t>
      </w:r>
    </w:p>
    <w:p w14:paraId="76427573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print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AndPrint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() { </w:t>
      </w:r>
    </w:p>
    <w:p w14:paraId="6EA0C239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t xml:space="preserve">   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2847F1E1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6B17113D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print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14:paraId="6EFD3C74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405328B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5670B079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print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) { </w:t>
      </w:r>
    </w:p>
    <w:p w14:paraId="3C2EF1B7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); </w:t>
      </w:r>
    </w:p>
    <w:p w14:paraId="6FFBD890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BAFF969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print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)      </w:t>
      </w:r>
    </w:p>
    <w:p w14:paraId="3CACE3A1" w14:textId="77777777" w:rsidR="00E84909" w:rsidRDefault="00E84909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030DBB4A" w14:textId="3E536E8A" w:rsidR="00E84909" w:rsidRDefault="00E84909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21C47D00" wp14:editId="7DE3662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C406" w14:textId="0E94B375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75D892E8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function add(a, b) {</w:t>
      </w:r>
    </w:p>
    <w:p w14:paraId="3C6F6AFB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</w:t>
      </w:r>
      <w:r w:rsidR="00001363">
        <w:rPr>
          <w:rFonts w:ascii="Times New Roman" w:hAnsi="Times New Roman" w:cs="Times New Roman"/>
          <w:sz w:val="44"/>
          <w:szCs w:val="44"/>
        </w:rPr>
        <w:tab/>
      </w:r>
      <w:r w:rsidRPr="00001363">
        <w:rPr>
          <w:rFonts w:ascii="Times New Roman" w:hAnsi="Times New Roman" w:cs="Times New Roman"/>
          <w:sz w:val="44"/>
          <w:szCs w:val="44"/>
        </w:rPr>
        <w:t xml:space="preserve">return a + b; </w:t>
      </w:r>
    </w:p>
    <w:p w14:paraId="30FB4AF4" w14:textId="3A8C0650" w:rsidR="0006174E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153626A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 named</w:t>
      </w:r>
    </w:p>
    <w:p w14:paraId="76F3340F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6B21232D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4909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714F75B2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106333B7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48C3A54F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4A99986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49736AA4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demo1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add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6BCF01EC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4909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7F89AD99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5FD5B1F4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demo1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418C2B9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4F2E7F4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55B9770C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demo1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84909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 {</w:t>
      </w:r>
    </w:p>
    <w:p w14:paraId="4718E76B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4909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2172C878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4B8159D7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4909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795E26"/>
          <w:sz w:val="21"/>
          <w:szCs w:val="21"/>
        </w:rPr>
        <w:t>demo1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E84909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E84909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3C607A6D" w14:textId="77777777" w:rsidR="00E84909" w:rsidRPr="00E84909" w:rsidRDefault="00E84909" w:rsidP="00E8490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8DB0A99" w14:textId="77777777" w:rsidR="00E84909" w:rsidRDefault="00E84909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2565531F" w14:textId="60D95AF6" w:rsidR="00E84909" w:rsidRDefault="00E84909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0D837EA4" wp14:editId="28C2218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BE136" w14:textId="430321B2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271A6612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subtract(a, b) { </w:t>
      </w:r>
    </w:p>
    <w:p w14:paraId="0591FAF4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a - b; </w:t>
      </w:r>
    </w:p>
    <w:p w14:paraId="33774D61" w14:textId="0B48CCDA" w:rsidR="0006174E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4A555606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lastRenderedPageBreak/>
        <w:t>// named fun</w:t>
      </w:r>
    </w:p>
    <w:p w14:paraId="46D1FC98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ubtract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0D439F3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8BFD3E0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23025D9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ubtract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C28C33C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32D6A0A0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6EDCED11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result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ubtract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2C7FA84D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3868670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1844E48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result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5FF4A30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4DCDC9AF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6ABF2BE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result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4303CA8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037E85AD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7DAFA6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result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02E76C97" w14:textId="77777777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019D46EB" w14:textId="38A07CE6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7FE45406" wp14:editId="743851CA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84A86" w14:textId="006BDA56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8917F4F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double(x) { </w:t>
      </w:r>
    </w:p>
    <w:p w14:paraId="7505122F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lastRenderedPageBreak/>
        <w:t xml:space="preserve">return x + x; </w:t>
      </w:r>
    </w:p>
    <w:p w14:paraId="02E05ACF" w14:textId="5DAEEF43" w:rsidR="0006174E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6CEA9767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7EBF382F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oub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8DB675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417A58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A372095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oub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FE9F8D4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DFBAAD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7AD6D5EB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emo2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oub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ED99F52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1DC1C583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DC2F953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emo2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BE3AA9D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8150B1F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3A58860B" w14:textId="34AAA2F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emo2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711B2F68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3AF699B3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17337A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demo2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1B1DD7B3" w14:textId="77777777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15E2D185" w14:textId="2EA8ED4C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21A44FA2" wp14:editId="1F7EC74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831E0" w14:textId="66067773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lastRenderedPageBreak/>
        <w:t>=====================================</w:t>
      </w:r>
    </w:p>
    <w:p w14:paraId="782CC32A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square(x) { </w:t>
      </w:r>
    </w:p>
    <w:p w14:paraId="31F47F7A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x * x; </w:t>
      </w:r>
    </w:p>
    <w:p w14:paraId="74085F22" w14:textId="352DAEF9" w:rsidR="0006174E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242B47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641322D5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quar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4D2C3625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34261171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377FA63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quar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1CCD75BE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12AC255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306DF538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multiply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squar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56543FB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18EDB779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2A454C7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multiply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5553C7F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1FEA4AF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3100B188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multiply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0977AB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2A76DBA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0977AB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C291856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7F979C0B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0977AB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795E26"/>
          <w:sz w:val="21"/>
          <w:szCs w:val="21"/>
        </w:rPr>
        <w:t>multiply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0977AB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0977AB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764A4C0D" w14:textId="77777777" w:rsidR="000977AB" w:rsidRPr="000977AB" w:rsidRDefault="000977AB" w:rsidP="000977A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49E59B4" w14:textId="77777777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5FA7575E" w14:textId="767FE2DC" w:rsidR="000977AB" w:rsidRDefault="000977AB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32EF906" wp14:editId="7193263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56CEE" w14:textId="0ADC1647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C495430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isPositive(x) { </w:t>
      </w:r>
    </w:p>
    <w:p w14:paraId="0CA0C681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x &gt; 0;</w:t>
      </w:r>
    </w:p>
    <w:p w14:paraId="00369471" w14:textId="74118432" w:rsidR="0006174E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1F296E0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136F9888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isPositiv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3B3B488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6C5A934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69D0C6A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isPositiv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09622055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47F15A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6A6F5B8C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operator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isPositiv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4D17F18F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2A9AE3C7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13210131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operato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74377B9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F8DDC1A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50418F6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operator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7E27914C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4EFE0ED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38D10A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operato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55C56EE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F0958AA" w14:textId="40F26277" w:rsidR="004103F6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2DB8482C" wp14:editId="24E41BF8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2385A" w14:textId="6820F4AB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F222497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absolute(x) { </w:t>
      </w:r>
    </w:p>
    <w:p w14:paraId="26A423BE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x &lt; 0) { </w:t>
      </w:r>
    </w:p>
    <w:p w14:paraId="6F670DA7" w14:textId="77777777" w:rsidR="00001363" w:rsidRDefault="004103F6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0 - x; </w:t>
      </w:r>
    </w:p>
    <w:p w14:paraId="7B84C0F0" w14:textId="77777777" w:rsidR="00001363" w:rsidRDefault="004103F6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8D81AD5" w14:textId="658A08E9" w:rsidR="00001363" w:rsidRDefault="004103F6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return x; </w:t>
      </w:r>
    </w:p>
    <w:p w14:paraId="48E96B9F" w14:textId="544CF93C" w:rsidR="0006174E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C57CB2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1F193538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251B699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27AEC905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77628A02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1A55785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5BF63203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t>}</w:t>
      </w:r>
    </w:p>
    <w:p w14:paraId="0EE994D4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31FF4688" w14:textId="77777777" w:rsidR="004103F6" w:rsidRPr="004103F6" w:rsidRDefault="004103F6" w:rsidP="004103F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br/>
      </w:r>
    </w:p>
    <w:p w14:paraId="2941AE1E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57C17F27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3537D53C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39FC1F03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183E831E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3138E540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EBF896F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45086893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6EA0B5FA" w14:textId="77777777" w:rsidR="004103F6" w:rsidRPr="004103F6" w:rsidRDefault="004103F6" w:rsidP="004103F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6722B3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04F085F8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A503C4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325710C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1E6E9980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14038990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6C1066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16201E0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692D90C4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80254F4" w14:textId="77777777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30744818" w14:textId="77FE965C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0A5C9B4F" wp14:editId="34484A09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13CC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lastRenderedPageBreak/>
        <w:t>// named fun</w:t>
      </w:r>
    </w:p>
    <w:p w14:paraId="586D258A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6E461451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1866AEE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CC0D78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3D19DA58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23DA3CB5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657C453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70134C16" w14:textId="77777777" w:rsidR="004103F6" w:rsidRPr="004103F6" w:rsidRDefault="004103F6" w:rsidP="004103F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br/>
      </w:r>
    </w:p>
    <w:p w14:paraId="2F5AE114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4C79841F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absolut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6CCE7A84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483F1150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3688118A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1D15AF0E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63E97058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D87CC05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DAA8C72" w14:textId="77777777" w:rsidR="004103F6" w:rsidRPr="004103F6" w:rsidRDefault="004103F6" w:rsidP="004103F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2DAC6D6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1E0AB5E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103F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BF1B85D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233A96E9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19BC3B4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}</w:t>
      </w:r>
    </w:p>
    <w:p w14:paraId="653B6D22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     </w:t>
      </w:r>
      <w:r w:rsidRPr="004103F6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 xml:space="preserve">; </w:t>
      </w:r>
    </w:p>
    <w:p w14:paraId="33D696BB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4A61548E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103F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795E26"/>
          <w:sz w:val="21"/>
          <w:szCs w:val="21"/>
        </w:rPr>
        <w:t>statement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4103F6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4103F6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4103F6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12F5B683" w14:textId="77777777" w:rsidR="004103F6" w:rsidRPr="004103F6" w:rsidRDefault="004103F6" w:rsidP="004103F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CDB38DC" w14:textId="77777777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6AED833F" w14:textId="07FA82B0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7FD2FC7" wp14:editId="70127CB3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A918" w14:textId="60149E50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9F27275" w14:textId="77777777" w:rsidR="00001363" w:rsidRDefault="004103F6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max(a, b) { </w:t>
      </w:r>
    </w:p>
    <w:p w14:paraId="465719B5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a &gt; b) { </w:t>
      </w:r>
    </w:p>
    <w:p w14:paraId="18A735AD" w14:textId="77777777" w:rsidR="00001363" w:rsidRDefault="004103F6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a;</w:t>
      </w:r>
    </w:p>
    <w:p w14:paraId="3FE56DBF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} </w:t>
      </w:r>
    </w:p>
    <w:p w14:paraId="00285336" w14:textId="77777777" w:rsidR="00001363" w:rsidRDefault="004103F6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b;</w:t>
      </w:r>
    </w:p>
    <w:p w14:paraId="1ACFD427" w14:textId="05B33EAD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}</w:t>
      </w:r>
      <w:bookmarkEnd w:id="0"/>
    </w:p>
    <w:p w14:paraId="14BA98AF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t>// named fun</w:t>
      </w:r>
    </w:p>
    <w:p w14:paraId="55803E99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33EE694C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5C4A49CC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28FDF200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3139AA24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0C40ED24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1D62B30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00439141" w14:textId="77777777" w:rsidR="008B410E" w:rsidRPr="008B410E" w:rsidRDefault="008B410E" w:rsidP="008B410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B2822A9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lastRenderedPageBreak/>
        <w:t>// first class fun</w:t>
      </w:r>
    </w:p>
    <w:p w14:paraId="0DC6822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37B71A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1C3CD9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4FB2DCFE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1BD4CC8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4DB70FC3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02E498F1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16CBF4A6" w14:textId="77777777" w:rsidR="008B410E" w:rsidRPr="008B410E" w:rsidRDefault="008B410E" w:rsidP="008B410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975466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131A631E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765921E1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5475A67B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40808C5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1E9475F1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407D68F4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263040A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242CB1EA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8783289" w14:textId="77777777" w:rsidR="008B410E" w:rsidRDefault="008B410E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07DE6822" w14:textId="6BAA7BFF" w:rsidR="004103F6" w:rsidRDefault="004103F6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drawing>
          <wp:inline distT="0" distB="0" distL="0" distR="0" wp14:anchorId="02898DB0" wp14:editId="11BB53D5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3CC98" w14:textId="3DAC8683" w:rsidR="008B410E" w:rsidRDefault="008B410E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1EB11846" w14:textId="0AFCF041" w:rsidR="008B410E" w:rsidRDefault="008B410E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11EB7A6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lastRenderedPageBreak/>
        <w:t>// named fun</w:t>
      </w:r>
    </w:p>
    <w:p w14:paraId="11C33B34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09C2EA73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5A8E5DE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0B872FF2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5C47168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2E381B0D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39728BAD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7A655066" w14:textId="77777777" w:rsidR="008B410E" w:rsidRPr="008B410E" w:rsidRDefault="008B410E" w:rsidP="008B410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BCA501E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t>// first class fun</w:t>
      </w:r>
    </w:p>
    <w:p w14:paraId="3B705A80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max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604CC4E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7C2ABB0A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0E5668C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23FE040B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62EDCF7E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583E0923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5EF160ED" w14:textId="77777777" w:rsidR="008B410E" w:rsidRPr="008B410E" w:rsidRDefault="008B410E" w:rsidP="008B410E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D203C70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8000"/>
          <w:sz w:val="21"/>
          <w:szCs w:val="21"/>
        </w:rPr>
        <w:t>// Anonymous fun</w:t>
      </w:r>
    </w:p>
    <w:p w14:paraId="08BB7473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B410E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,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1A6F18A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(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) { </w:t>
      </w:r>
    </w:p>
    <w:p w14:paraId="33116CFA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3E8E700A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} </w:t>
      </w:r>
    </w:p>
    <w:p w14:paraId="796CF277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8B410E">
        <w:rPr>
          <w:rFonts w:ascii="Consolas" w:eastAsia="Times New Roman" w:hAnsi="Consolas" w:cs="Times New Roman"/>
          <w:color w:val="AF00DB"/>
          <w:sz w:val="21"/>
          <w:szCs w:val="21"/>
        </w:rPr>
        <w:t>return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;</w:t>
      </w:r>
    </w:p>
    <w:p w14:paraId="639EC054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14:paraId="5C45558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8B410E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795E26"/>
          <w:sz w:val="21"/>
          <w:szCs w:val="21"/>
        </w:rPr>
        <w:t>greater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,</w:t>
      </w:r>
      <w:r w:rsidRPr="008B410E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8B410E">
        <w:rPr>
          <w:rFonts w:ascii="Consolas" w:eastAsia="Times New Roman" w:hAnsi="Consolas" w:cs="Times New Roman"/>
          <w:color w:val="3B3B3B"/>
          <w:sz w:val="21"/>
          <w:szCs w:val="21"/>
        </w:rPr>
        <w:t>))</w:t>
      </w:r>
    </w:p>
    <w:p w14:paraId="6AEEA495" w14:textId="77777777" w:rsidR="008B410E" w:rsidRPr="008B410E" w:rsidRDefault="008B410E" w:rsidP="008B410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D81BC01" w14:textId="35163E44" w:rsidR="008B410E" w:rsidRDefault="008B410E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bookmarkStart w:id="1" w:name="_GoBack"/>
      <w:bookmarkEnd w:id="1"/>
    </w:p>
    <w:p w14:paraId="0B468654" w14:textId="4023D918" w:rsidR="008B410E" w:rsidRPr="00001363" w:rsidRDefault="008B410E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A4C33DA" wp14:editId="3B880166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410E" w:rsidRPr="000013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C02881" w14:textId="77777777" w:rsidR="002A0F5F" w:rsidRDefault="002A0F5F">
      <w:pPr>
        <w:spacing w:after="0"/>
      </w:pPr>
      <w:r>
        <w:separator/>
      </w:r>
    </w:p>
  </w:endnote>
  <w:endnote w:type="continuationSeparator" w:id="0">
    <w:p w14:paraId="7AEB53ED" w14:textId="77777777" w:rsidR="002A0F5F" w:rsidRDefault="002A0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A91F9D" w14:textId="77777777" w:rsidR="002A0F5F" w:rsidRDefault="002A0F5F">
      <w:r>
        <w:separator/>
      </w:r>
    </w:p>
  </w:footnote>
  <w:footnote w:type="continuationSeparator" w:id="0">
    <w:p w14:paraId="2DD8B3F8" w14:textId="77777777" w:rsidR="002A0F5F" w:rsidRDefault="002A0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6C266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174E"/>
    <w:rsid w:val="00001363"/>
    <w:rsid w:val="0006174E"/>
    <w:rsid w:val="000977AB"/>
    <w:rsid w:val="00194AE7"/>
    <w:rsid w:val="002A0F5F"/>
    <w:rsid w:val="004103F6"/>
    <w:rsid w:val="00574499"/>
    <w:rsid w:val="00754B44"/>
    <w:rsid w:val="008B410E"/>
    <w:rsid w:val="009430A1"/>
    <w:rsid w:val="00A65A6B"/>
    <w:rsid w:val="00A7042A"/>
    <w:rsid w:val="00B27CB2"/>
    <w:rsid w:val="00C04F2A"/>
    <w:rsid w:val="00E849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31A4"/>
  <w15:docId w15:val="{07E937DA-AF8C-4DDF-8DB7-07D6C9CA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0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9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3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4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4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2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7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79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2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6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1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2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5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User</cp:lastModifiedBy>
  <cp:revision>2</cp:revision>
  <dcterms:created xsi:type="dcterms:W3CDTF">2024-12-13T21:45:00Z</dcterms:created>
  <dcterms:modified xsi:type="dcterms:W3CDTF">2024-12-13T21:45:00Z</dcterms:modified>
</cp:coreProperties>
</file>